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0000001" w14:textId="7EDC858F" w:rsidR="009F3AF9" w:rsidRPr="0032444C" w:rsidRDefault="0032444C">
      <w:pPr>
        <w:spacing w:line="480" w:lineRule="auto"/>
        <w:rPr>
          <w:b/>
        </w:rPr>
      </w:pPr>
      <w:bookmarkStart w:id="0" w:name="_heading=h.gjdgxs" w:colFirst="0" w:colLast="0"/>
      <w:bookmarkEnd w:id="0"/>
      <w:r w:rsidRPr="0032444C">
        <w:rPr>
          <w:b/>
        </w:rPr>
        <w:t xml:space="preserve">THIS IS A </w:t>
      </w:r>
      <w:r w:rsidRPr="0032444C">
        <w:rPr>
          <w:b/>
        </w:rPr>
        <w:t>DECISION PAPER.</w:t>
      </w:r>
    </w:p>
    <w:p w14:paraId="00000002" w14:textId="6CFCBDF3" w:rsidR="009F3AF9" w:rsidRPr="0032444C" w:rsidRDefault="0032444C">
      <w:pPr>
        <w:spacing w:line="480" w:lineRule="auto"/>
      </w:pPr>
      <w:r w:rsidRPr="0032444C">
        <w:rPr>
          <w:b/>
        </w:rPr>
        <w:t>TO:</w:t>
      </w:r>
      <w:r w:rsidRPr="0032444C">
        <w:tab/>
        <w:t xml:space="preserve"> </w:t>
      </w:r>
      <w:r w:rsidRPr="0032444C">
        <w:tab/>
        <w:t>Members</w:t>
      </w:r>
      <w:r w:rsidRPr="0032444C">
        <w:t xml:space="preserve"> of the Hardin County Board of Education</w:t>
      </w:r>
    </w:p>
    <w:p w14:paraId="00000003" w14:textId="77777777" w:rsidR="009F3AF9" w:rsidRPr="0032444C" w:rsidRDefault="0032444C">
      <w:pPr>
        <w:spacing w:line="480" w:lineRule="auto"/>
      </w:pPr>
      <w:r w:rsidRPr="0032444C">
        <w:rPr>
          <w:b/>
        </w:rPr>
        <w:t>FROM:</w:t>
      </w:r>
      <w:r w:rsidRPr="0032444C">
        <w:t xml:space="preserve"> </w:t>
      </w:r>
      <w:r w:rsidRPr="0032444C">
        <w:tab/>
        <w:t>Teresa Morgan, Superintendent</w:t>
      </w:r>
    </w:p>
    <w:p w14:paraId="00000004" w14:textId="12478593" w:rsidR="009F3AF9" w:rsidRPr="0032444C" w:rsidRDefault="0032444C">
      <w:pPr>
        <w:spacing w:line="480" w:lineRule="auto"/>
      </w:pPr>
      <w:r w:rsidRPr="0032444C">
        <w:rPr>
          <w:b/>
        </w:rPr>
        <w:t>DATE:</w:t>
      </w:r>
      <w:r>
        <w:t xml:space="preserve"> </w:t>
      </w:r>
      <w:r>
        <w:tab/>
        <w:t>November 21</w:t>
      </w:r>
      <w:bookmarkStart w:id="1" w:name="_GoBack"/>
      <w:bookmarkEnd w:id="1"/>
      <w:r w:rsidRPr="0032444C">
        <w:t>, 2024</w:t>
      </w:r>
    </w:p>
    <w:p w14:paraId="00000005" w14:textId="77777777" w:rsidR="009F3AF9" w:rsidRPr="0032444C" w:rsidRDefault="0032444C">
      <w:pPr>
        <w:spacing w:line="480" w:lineRule="auto"/>
      </w:pPr>
      <w:r w:rsidRPr="0032444C">
        <w:rPr>
          <w:b/>
        </w:rPr>
        <w:t>SUBJECT:</w:t>
      </w:r>
      <w:r w:rsidRPr="0032444C">
        <w:t xml:space="preserve"> </w:t>
      </w:r>
      <w:r w:rsidRPr="0032444C">
        <w:tab/>
        <w:t>WHMS Trip to Washington, D.C. via commercial carrier</w:t>
      </w:r>
    </w:p>
    <w:p w14:paraId="00000006" w14:textId="77777777" w:rsidR="009F3AF9" w:rsidRPr="0032444C" w:rsidRDefault="009F3AF9"/>
    <w:p w14:paraId="00000007" w14:textId="77777777" w:rsidR="009F3AF9" w:rsidRPr="0032444C" w:rsidRDefault="0032444C">
      <w:r w:rsidRPr="0032444C">
        <w:rPr>
          <w:b/>
          <w:u w:val="single"/>
        </w:rPr>
        <w:t>Request</w:t>
      </w:r>
      <w:r w:rsidRPr="0032444C">
        <w:t>: The West Hardin Middle School 8th grade team is asking permission to transport up to 200 Hardin County students out of state through commercial transportation coach buses (History Comes Alive Tours). Commercial carrier is being used for cost efficiency a</w:t>
      </w:r>
      <w:r w:rsidRPr="0032444C">
        <w:t>nd to avoid staffing shortages in transportation. This request is based on a plan to visit Washington, D.C. from March 29, 2025, through April 2, 2025 (Spring Break).</w:t>
      </w:r>
    </w:p>
    <w:p w14:paraId="00000009" w14:textId="37100EFC" w:rsidR="009F3AF9" w:rsidRPr="0032444C" w:rsidRDefault="009F3AF9"/>
    <w:p w14:paraId="0000000A" w14:textId="77777777" w:rsidR="009F3AF9" w:rsidRPr="0032444C" w:rsidRDefault="0032444C">
      <w:pPr>
        <w:rPr>
          <w:b/>
          <w:u w:val="single"/>
        </w:rPr>
      </w:pPr>
      <w:r w:rsidRPr="0032444C">
        <w:rPr>
          <w:b/>
          <w:u w:val="single"/>
        </w:rPr>
        <w:t>Discussion:</w:t>
      </w:r>
    </w:p>
    <w:p w14:paraId="0000000B" w14:textId="77777777" w:rsidR="009F3AF9" w:rsidRPr="0032444C" w:rsidRDefault="0032444C">
      <w:r w:rsidRPr="0032444C">
        <w:t>A. The students will pay a fee of approximately $1,200 each. The trip is in</w:t>
      </w:r>
      <w:r w:rsidRPr="0032444C">
        <w:t>tended to enhance the Social Studies and Arts Curriculum and provide an otherwise unlikely opportunity.</w:t>
      </w:r>
    </w:p>
    <w:p w14:paraId="0000000C" w14:textId="77777777" w:rsidR="009F3AF9" w:rsidRPr="0032444C" w:rsidRDefault="009F3AF9">
      <w:pPr>
        <w:sectPr w:rsidR="009F3AF9" w:rsidRPr="0032444C">
          <w:pgSz w:w="12240" w:h="15840"/>
          <w:pgMar w:top="1440" w:right="1440" w:bottom="1440" w:left="1440" w:header="720" w:footer="720" w:gutter="0"/>
          <w:pgNumType w:start="1"/>
          <w:cols w:space="720"/>
        </w:sectPr>
      </w:pPr>
    </w:p>
    <w:p w14:paraId="0000000D" w14:textId="77777777" w:rsidR="009F3AF9" w:rsidRPr="0032444C" w:rsidRDefault="0032444C">
      <w:r w:rsidRPr="0032444C">
        <w:t xml:space="preserve">B. </w:t>
      </w:r>
      <w:r w:rsidRPr="0032444C">
        <w:rPr>
          <w:b/>
        </w:rPr>
        <w:t>Content Area</w:t>
      </w:r>
      <w:r w:rsidRPr="0032444C">
        <w:t>:</w:t>
      </w:r>
    </w:p>
    <w:p w14:paraId="0000000E" w14:textId="77777777" w:rsidR="009F3AF9" w:rsidRPr="0032444C" w:rsidRDefault="0032444C">
      <w:r w:rsidRPr="0032444C">
        <w:t>Government</w:t>
      </w:r>
    </w:p>
    <w:p w14:paraId="0000000F" w14:textId="77777777" w:rsidR="009F3AF9" w:rsidRPr="0032444C" w:rsidRDefault="0032444C">
      <w:r w:rsidRPr="0032444C">
        <w:t>US History</w:t>
      </w:r>
    </w:p>
    <w:p w14:paraId="00000010" w14:textId="77777777" w:rsidR="009F3AF9" w:rsidRPr="0032444C" w:rsidRDefault="0032444C">
      <w:r w:rsidRPr="0032444C">
        <w:t>Geography</w:t>
      </w:r>
    </w:p>
    <w:p w14:paraId="00000011" w14:textId="77777777" w:rsidR="009F3AF9" w:rsidRPr="0032444C" w:rsidRDefault="009F3AF9"/>
    <w:p w14:paraId="00000012" w14:textId="77777777" w:rsidR="009F3AF9" w:rsidRPr="0032444C" w:rsidRDefault="0032444C">
      <w:pPr>
        <w:rPr>
          <w:b/>
        </w:rPr>
      </w:pPr>
      <w:r w:rsidRPr="0032444C">
        <w:rPr>
          <w:b/>
        </w:rPr>
        <w:t>Activity:</w:t>
      </w:r>
    </w:p>
    <w:p w14:paraId="7AE5255C" w14:textId="77777777" w:rsidR="0032444C" w:rsidRDefault="0032444C">
      <w:pPr>
        <w:sectPr w:rsidR="0032444C" w:rsidSect="0032444C">
          <w:type w:val="continuous"/>
          <w:pgSz w:w="12240" w:h="15840"/>
          <w:pgMar w:top="1440" w:right="1440" w:bottom="1440" w:left="1440" w:header="720" w:footer="720" w:gutter="0"/>
          <w:cols w:space="720"/>
        </w:sectPr>
      </w:pPr>
    </w:p>
    <w:p w14:paraId="00000013" w14:textId="35117C95" w:rsidR="009F3AF9" w:rsidRPr="0032444C" w:rsidRDefault="0032444C">
      <w:r w:rsidRPr="0032444C">
        <w:t>White House</w:t>
      </w:r>
    </w:p>
    <w:p w14:paraId="00000014" w14:textId="77777777" w:rsidR="009F3AF9" w:rsidRPr="0032444C" w:rsidRDefault="0032444C">
      <w:r w:rsidRPr="0032444C">
        <w:t>Washington Monument</w:t>
      </w:r>
    </w:p>
    <w:p w14:paraId="00000015" w14:textId="77777777" w:rsidR="009F3AF9" w:rsidRPr="0032444C" w:rsidRDefault="0032444C">
      <w:r w:rsidRPr="0032444C">
        <w:t>Library of Congress</w:t>
      </w:r>
    </w:p>
    <w:p w14:paraId="00000016" w14:textId="77777777" w:rsidR="009F3AF9" w:rsidRPr="0032444C" w:rsidRDefault="0032444C">
      <w:r w:rsidRPr="0032444C">
        <w:t>Arlington National Cemetery</w:t>
      </w:r>
    </w:p>
    <w:p w14:paraId="00000017" w14:textId="77777777" w:rsidR="009F3AF9" w:rsidRPr="0032444C" w:rsidRDefault="0032444C">
      <w:r w:rsidRPr="0032444C">
        <w:t>Emb</w:t>
      </w:r>
      <w:r w:rsidRPr="0032444C">
        <w:t>assy Row</w:t>
      </w:r>
    </w:p>
    <w:p w14:paraId="00000018" w14:textId="77777777" w:rsidR="009F3AF9" w:rsidRPr="0032444C" w:rsidRDefault="0032444C">
      <w:r w:rsidRPr="0032444C">
        <w:t>Vietnam War Memorial</w:t>
      </w:r>
    </w:p>
    <w:p w14:paraId="00000019" w14:textId="77777777" w:rsidR="009F3AF9" w:rsidRPr="0032444C" w:rsidRDefault="0032444C">
      <w:r w:rsidRPr="0032444C">
        <w:t>Lincoln Memorial</w:t>
      </w:r>
    </w:p>
    <w:p w14:paraId="0000001A" w14:textId="77777777" w:rsidR="009F3AF9" w:rsidRPr="0032444C" w:rsidRDefault="0032444C">
      <w:r w:rsidRPr="0032444C">
        <w:t>Korean War Memorial</w:t>
      </w:r>
    </w:p>
    <w:p w14:paraId="0000001B" w14:textId="77777777" w:rsidR="009F3AF9" w:rsidRPr="0032444C" w:rsidRDefault="0032444C">
      <w:r w:rsidRPr="0032444C">
        <w:t>FDR Memorial</w:t>
      </w:r>
    </w:p>
    <w:p w14:paraId="0000001C" w14:textId="77777777" w:rsidR="009F3AF9" w:rsidRPr="0032444C" w:rsidRDefault="0032444C">
      <w:r w:rsidRPr="0032444C">
        <w:t>Holocaust Memorial Museum</w:t>
      </w:r>
    </w:p>
    <w:p w14:paraId="0000001D" w14:textId="77777777" w:rsidR="009F3AF9" w:rsidRPr="0032444C" w:rsidRDefault="0032444C">
      <w:r w:rsidRPr="0032444C">
        <w:t>Union Station</w:t>
      </w:r>
    </w:p>
    <w:p w14:paraId="0000001E" w14:textId="77777777" w:rsidR="009F3AF9" w:rsidRPr="0032444C" w:rsidRDefault="0032444C">
      <w:r w:rsidRPr="0032444C">
        <w:t>World War II Memorial</w:t>
      </w:r>
    </w:p>
    <w:p w14:paraId="0000001F" w14:textId="77777777" w:rsidR="009F3AF9" w:rsidRPr="0032444C" w:rsidRDefault="0032444C">
      <w:r w:rsidRPr="0032444C">
        <w:t>Jefferson Memorial</w:t>
      </w:r>
    </w:p>
    <w:p w14:paraId="00000020" w14:textId="77777777" w:rsidR="009F3AF9" w:rsidRPr="0032444C" w:rsidRDefault="0032444C">
      <w:r w:rsidRPr="0032444C">
        <w:t>Iwo Jima Memorial</w:t>
      </w:r>
    </w:p>
    <w:p w14:paraId="00000021" w14:textId="77777777" w:rsidR="009F3AF9" w:rsidRPr="0032444C" w:rsidRDefault="0032444C">
      <w:r w:rsidRPr="0032444C">
        <w:t>Pentagon Memorial</w:t>
      </w:r>
    </w:p>
    <w:p w14:paraId="00000022" w14:textId="77777777" w:rsidR="009F3AF9" w:rsidRPr="0032444C" w:rsidRDefault="0032444C">
      <w:r w:rsidRPr="0032444C">
        <w:t>National Archives</w:t>
      </w:r>
    </w:p>
    <w:p w14:paraId="00000023" w14:textId="77777777" w:rsidR="009F3AF9" w:rsidRPr="0032444C" w:rsidRDefault="0032444C">
      <w:r w:rsidRPr="0032444C">
        <w:t>MLK Jr. Memorial</w:t>
      </w:r>
    </w:p>
    <w:p w14:paraId="00000024" w14:textId="77777777" w:rsidR="009F3AF9" w:rsidRPr="0032444C" w:rsidRDefault="0032444C">
      <w:r w:rsidRPr="0032444C">
        <w:t>Smithsonian: Air and Space</w:t>
      </w:r>
    </w:p>
    <w:p w14:paraId="00000025" w14:textId="77777777" w:rsidR="009F3AF9" w:rsidRPr="0032444C" w:rsidRDefault="0032444C">
      <w:r w:rsidRPr="0032444C">
        <w:t>Natural History Museum</w:t>
      </w:r>
    </w:p>
    <w:p w14:paraId="00000026" w14:textId="77777777" w:rsidR="009F3AF9" w:rsidRPr="0032444C" w:rsidRDefault="0032444C">
      <w:r w:rsidRPr="0032444C">
        <w:t>American History Museum</w:t>
      </w:r>
    </w:p>
    <w:p w14:paraId="00000027" w14:textId="77777777" w:rsidR="009F3AF9" w:rsidRPr="0032444C" w:rsidRDefault="0032444C">
      <w:r w:rsidRPr="0032444C">
        <w:t>Pentagon City Mall</w:t>
      </w:r>
    </w:p>
    <w:p w14:paraId="00000028" w14:textId="77777777" w:rsidR="009F3AF9" w:rsidRPr="0032444C" w:rsidRDefault="0032444C">
      <w:pPr>
        <w:sectPr w:rsidR="009F3AF9" w:rsidRPr="0032444C" w:rsidSect="0032444C">
          <w:type w:val="continuous"/>
          <w:pgSz w:w="12240" w:h="15840"/>
          <w:pgMar w:top="1440" w:right="1440" w:bottom="1440" w:left="1440" w:header="720" w:footer="720" w:gutter="0"/>
          <w:cols w:num="3" w:space="720"/>
        </w:sectPr>
      </w:pPr>
      <w:r w:rsidRPr="0032444C">
        <w:t>National Zoo</w:t>
      </w:r>
    </w:p>
    <w:p w14:paraId="3CB98AE0" w14:textId="77777777" w:rsidR="0032444C" w:rsidRDefault="0032444C">
      <w:pPr>
        <w:sectPr w:rsidR="0032444C">
          <w:type w:val="continuous"/>
          <w:pgSz w:w="12240" w:h="15840"/>
          <w:pgMar w:top="1440" w:right="1440" w:bottom="1440" w:left="1440" w:header="720" w:footer="720" w:gutter="0"/>
          <w:cols w:space="720"/>
        </w:sectPr>
      </w:pPr>
    </w:p>
    <w:p w14:paraId="00000029" w14:textId="4D7FD920" w:rsidR="009F3AF9" w:rsidRPr="0032444C" w:rsidRDefault="009F3AF9"/>
    <w:p w14:paraId="0000002A" w14:textId="77777777" w:rsidR="009F3AF9" w:rsidRPr="0032444C" w:rsidRDefault="0032444C">
      <w:r w:rsidRPr="0032444C">
        <w:t xml:space="preserve">C. </w:t>
      </w:r>
      <w:proofErr w:type="gramStart"/>
      <w:r w:rsidRPr="0032444C">
        <w:t>With</w:t>
      </w:r>
      <w:proofErr w:type="gramEnd"/>
      <w:r w:rsidRPr="0032444C">
        <w:t xml:space="preserve"> Board approval, we will depart on March 29, 2025, and return on April 2, 2025. Students will not miss any school. West H</w:t>
      </w:r>
      <w:r w:rsidRPr="0032444C">
        <w:t xml:space="preserve">ardin will provide chaperones. Approving this trip now will allow students and </w:t>
      </w:r>
      <w:proofErr w:type="gramStart"/>
      <w:r w:rsidRPr="0032444C">
        <w:t>families</w:t>
      </w:r>
      <w:proofErr w:type="gramEnd"/>
      <w:r w:rsidRPr="0032444C">
        <w:t xml:space="preserve"> ample time to plan and prepare for it.</w:t>
      </w:r>
    </w:p>
    <w:p w14:paraId="0000002B" w14:textId="77777777" w:rsidR="009F3AF9" w:rsidRPr="0032444C" w:rsidRDefault="009F3AF9"/>
    <w:p w14:paraId="0000002C" w14:textId="77777777" w:rsidR="009F3AF9" w:rsidRPr="0032444C" w:rsidRDefault="0032444C">
      <w:r w:rsidRPr="0032444C">
        <w:rPr>
          <w:b/>
          <w:u w:val="single"/>
        </w:rPr>
        <w:t>Recommendation:</w:t>
      </w:r>
      <w:r w:rsidRPr="0032444C">
        <w:t xml:space="preserve"> I recommend the Hardin County Board of Education allow the West</w:t>
      </w:r>
    </w:p>
    <w:p w14:paraId="0000002D" w14:textId="77777777" w:rsidR="009F3AF9" w:rsidRPr="0032444C" w:rsidRDefault="0032444C">
      <w:r w:rsidRPr="0032444C">
        <w:lastRenderedPageBreak/>
        <w:t>Hardin Social Studies department (8th graders) t</w:t>
      </w:r>
      <w:r w:rsidRPr="0032444C">
        <w:t>o use commercial coach transportation for cost efficiency to transport up to 200 Hardin County students to Washington, D.C. from March 29, 2025 - April 2, 2025.</w:t>
      </w:r>
    </w:p>
    <w:p w14:paraId="0000002F" w14:textId="7E1BAF30" w:rsidR="009F3AF9" w:rsidRPr="0032444C" w:rsidRDefault="0032444C">
      <w:r w:rsidRPr="0032444C">
        <w:rPr>
          <w:b/>
          <w:u w:val="single"/>
        </w:rPr>
        <w:t>Recommended Motion:</w:t>
      </w:r>
      <w:r w:rsidRPr="0032444C">
        <w:t xml:space="preserve"> I move that the Hardin County Board of Education allow the</w:t>
      </w:r>
    </w:p>
    <w:p w14:paraId="00000030" w14:textId="77777777" w:rsidR="009F3AF9" w:rsidRPr="0032444C" w:rsidRDefault="0032444C">
      <w:r w:rsidRPr="0032444C">
        <w:t>West Hardin Social Studies department (8th graders) to use commercial coach transportation for cost efficiency to transport up to 200 Hardin County students to Washington, D.C. from March 29, 2025 - April 2, 2025.</w:t>
      </w:r>
    </w:p>
    <w:p w14:paraId="00000031" w14:textId="77777777" w:rsidR="009F3AF9" w:rsidRPr="0032444C" w:rsidRDefault="009F3AF9"/>
    <w:sectPr w:rsidR="009F3AF9" w:rsidRPr="0032444C">
      <w:type w:val="continuous"/>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revisionView w:inkAnnotations="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7W0MDAzNDA1sTA1tLRU0lEKTi0uzszPAykwrAUAXG1NAiwAAAA="/>
  </w:docVars>
  <w:rsids>
    <w:rsidRoot w:val="009F3AF9"/>
    <w:rsid w:val="0032444C"/>
    <w:rsid w:val="009F3AF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DE152B1"/>
  <w15:docId w15:val="{0B7C689F-833E-41D5-9695-6209557507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style>
  <w:style w:type="paragraph" w:styleId="Heading1">
    <w:name w:val="heading 1"/>
    <w:basedOn w:val="Normal"/>
    <w:next w:val="Normal"/>
    <w:pPr>
      <w:keepNext/>
      <w:keepLines/>
      <w:spacing w:before="400" w:after="120"/>
      <w:outlineLvl w:val="0"/>
    </w:pPr>
    <w:rPr>
      <w:sz w:val="40"/>
      <w:szCs w:val="40"/>
    </w:rPr>
  </w:style>
  <w:style w:type="paragraph" w:styleId="Heading2">
    <w:name w:val="heading 2"/>
    <w:basedOn w:val="Normal"/>
    <w:next w:val="Normal"/>
    <w:pPr>
      <w:keepNext/>
      <w:keepLines/>
      <w:spacing w:before="360" w:after="120"/>
      <w:outlineLvl w:val="1"/>
    </w:pPr>
    <w:rPr>
      <w:sz w:val="32"/>
      <w:szCs w:val="32"/>
    </w:rPr>
  </w:style>
  <w:style w:type="paragraph" w:styleId="Heading3">
    <w:name w:val="heading 3"/>
    <w:basedOn w:val="Normal"/>
    <w:next w:val="Normal"/>
    <w:pPr>
      <w:keepNext/>
      <w:keepLines/>
      <w:spacing w:before="320" w:after="80"/>
      <w:outlineLvl w:val="2"/>
    </w:pPr>
    <w:rPr>
      <w:color w:val="434343"/>
      <w:sz w:val="28"/>
      <w:szCs w:val="28"/>
    </w:rPr>
  </w:style>
  <w:style w:type="paragraph" w:styleId="Heading4">
    <w:name w:val="heading 4"/>
    <w:basedOn w:val="Normal"/>
    <w:next w:val="Normal"/>
    <w:pPr>
      <w:keepNext/>
      <w:keepLines/>
      <w:spacing w:before="280" w:after="80"/>
      <w:outlineLvl w:val="3"/>
    </w:pPr>
    <w:rPr>
      <w:color w:val="666666"/>
      <w:sz w:val="24"/>
      <w:szCs w:val="24"/>
    </w:rPr>
  </w:style>
  <w:style w:type="paragraph" w:styleId="Heading5">
    <w:name w:val="heading 5"/>
    <w:basedOn w:val="Normal"/>
    <w:next w:val="Normal"/>
    <w:pPr>
      <w:keepNext/>
      <w:keepLines/>
      <w:spacing w:before="240" w:after="80"/>
      <w:outlineLvl w:val="4"/>
    </w:pPr>
    <w:rPr>
      <w:color w:val="666666"/>
    </w:rPr>
  </w:style>
  <w:style w:type="paragraph" w:styleId="Heading6">
    <w:name w:val="heading 6"/>
    <w:basedOn w:val="Normal"/>
    <w:next w:val="Normal"/>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after="60"/>
    </w:pPr>
    <w:rPr>
      <w:sz w:val="52"/>
      <w:szCs w:val="52"/>
    </w:rPr>
  </w:style>
  <w:style w:type="paragraph" w:styleId="Subtitle">
    <w:name w:val="Subtitle"/>
    <w:basedOn w:val="Normal"/>
    <w:next w:val="Normal"/>
    <w:pPr>
      <w:keepNext/>
      <w:keepLines/>
      <w:spacing w:after="320"/>
    </w:pPr>
    <w:rPr>
      <w:color w:val="666666"/>
      <w:sz w:val="30"/>
      <w:szCs w:val="3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uri="GoogleDocsCustomDataVersion2">
  <go:docsCustomData xmlns:go="http://customooxmlschemas.google.com/" roundtripDataSignature="AMtx7miblgKr8OMyQTwvWyyC5S0362XcPA==">CgMxLjAyCGguZ2pkZ3hzOAByITEtcWVLTnJwNmlLZzFCRkNlR1JhRjRoZHhjbG1LVTRQLQ==</go:docsCustomData>
</go:gDocsCustomXmlDataStorage>
</file>

<file path=customXml/itemProps1.xml><?xml version="1.0" encoding="utf-8"?>
<ds:datastoreItem xmlns:ds="http://schemas.openxmlformats.org/officeDocument/2006/customXml" ds:itemID="{11111111-1234-1234-1234-123412341234}">
  <ds:schemaRefs>
    <ds:schemaRef ds:uri="http://schemas.openxmlformats.org/officeDocument/2006/relationships"/>
    <ds:schemaRef ds:uri="http://customooxmlschemas.google.com/"/>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332</Words>
  <Characters>1820</Characters>
  <Application>Microsoft Office Word</Application>
  <DocSecurity>0</DocSecurity>
  <Lines>62</Lines>
  <Paragraphs>4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awley, Kaycie</dc:creator>
  <cp:lastModifiedBy>Pawley, Kaycie</cp:lastModifiedBy>
  <cp:revision>2</cp:revision>
  <dcterms:created xsi:type="dcterms:W3CDTF">2024-11-13T14:16:00Z</dcterms:created>
  <dcterms:modified xsi:type="dcterms:W3CDTF">2024-11-13T14: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e9f7aa1d33a4702a6406f92f007a395389501ecc7b2cf0e088cb13b510e0610</vt:lpwstr>
  </property>
</Properties>
</file>